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bookmarkStart w:id="0" w:name="_GoBack"/>
      <w:bookmarkEnd w:id="0"/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04F3A34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af1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33E40158" w:rsidR="002A1336" w:rsidRPr="008F5509" w:rsidRDefault="00723F46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122EA307" w:rsidR="002A1336" w:rsidRPr="008F5509" w:rsidRDefault="009C79FE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4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4ECE6677" w:rsidR="002A1336" w:rsidRPr="008F5509" w:rsidRDefault="009C79FE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5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60E1124F" w:rsidR="002A1336" w:rsidRPr="008F5509" w:rsidRDefault="009C79FE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7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49EF2720" w:rsidR="002A1336" w:rsidRPr="008F5509" w:rsidRDefault="009C79FE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47AF9335" w:rsidR="002A1336" w:rsidRPr="008F5509" w:rsidRDefault="009C79FE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1F1B7DA2" w:rsidR="002A1336" w:rsidRPr="008F5509" w:rsidRDefault="009C79FE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9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6FFB19C1" w:rsidR="002A1336" w:rsidRPr="008F5509" w:rsidRDefault="009C79FE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10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87522"/>
      <w:bookmarkStart w:id="2" w:name="_Toc13583167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1"/>
      <w:bookmarkEnd w:id="2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9D5A12" w:rsidRDefault="00D93D94" w:rsidP="00460D76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1. Program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’s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3"/>
    </w:tbl>
    <w:p w14:paraId="71D30D18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4" w:name="_Ref115687724"/>
      <w:bookmarkStart w:id="5" w:name="_Toc13583167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4"/>
      <w:bookmarkEnd w:id="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6" w:name="_Ref115687732"/>
      <w:bookmarkStart w:id="7" w:name="_Toc135831674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6"/>
      <w:bookmarkEnd w:id="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9D5A12" w:rsidRDefault="00707DB8" w:rsidP="00460D76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1BCD2B6" w:rsidR="008306EB" w:rsidRPr="00017E91" w:rsidRDefault="00C036E6" w:rsidP="00460D7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(I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astered)</w:t>
      </w:r>
      <w:r w:rsidRPr="00017E91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2E3B2799" w:rsidR="00393194" w:rsidRDefault="00C036E6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892ACCB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Describe teaching and learning strategies, including curricular and extra-curricular activities, to achieve the program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1967FB0F" w:rsidR="004F50F1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program’s 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8" w:name="_Ref115687737"/>
      <w:bookmarkStart w:id="9" w:name="_Toc135831675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8"/>
      <w:bookmarkEnd w:id="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017E91" w:rsidRDefault="00A12CEF" w:rsidP="00017E91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74502D81" w14:textId="47D4B82B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10" w:name="_Ref115687744"/>
    </w:p>
    <w:p w14:paraId="06776C9E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1" w:name="_Toc13583167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. </w:t>
      </w:r>
      <w:r w:rsidR="00147924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10"/>
      <w:bookmarkEnd w:id="11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2013120C" w:rsidR="003A4ABD" w:rsidRPr="00017E91" w:rsidRDefault="0069152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1"/>
        <w:spacing w:after="240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2" w:name="_Ref115687748"/>
    </w:p>
    <w:p w14:paraId="529ADC55" w14:textId="5E0F66CC" w:rsidR="00D67E18" w:rsidRPr="009D5A12" w:rsidRDefault="00D67E1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Toc13583167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2"/>
      <w:bookmarkEnd w:id="1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67653" w:rsidRDefault="00D67E1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and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and web-based resource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4" w:name="_Ref115687753"/>
      <w:bookmarkStart w:id="15" w:name="_Toc13583167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4"/>
      <w:bookmarkEnd w:id="15"/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quality assurance manual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4C0CEA83" w14:textId="77777777" w:rsidR="000B4BDF" w:rsidRPr="009D5A12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4"/>
          <w:szCs w:val="24"/>
          <w:rtl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6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6"/>
    <w:p w14:paraId="3AB16C00" w14:textId="0AE5D79D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367653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367653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367653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367653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1"/>
        <w:spacing w:before="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7" w:name="_Ref115687759"/>
      <w:bookmarkStart w:id="18" w:name="_Toc13583167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7"/>
      <w:bookmarkEnd w:id="18"/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460D76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3D4388" w14:textId="77777777" w:rsidR="009C79FE" w:rsidRDefault="009C79FE" w:rsidP="00EE490F">
      <w:pPr>
        <w:spacing w:after="0" w:line="240" w:lineRule="auto"/>
      </w:pPr>
      <w:r>
        <w:separator/>
      </w:r>
    </w:p>
  </w:endnote>
  <w:endnote w:type="continuationSeparator" w:id="0">
    <w:p w14:paraId="2DC8BD8F" w14:textId="77777777" w:rsidR="009C79FE" w:rsidRDefault="009C79F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B6D3A45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843FBB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4B1AF" w14:textId="77777777" w:rsidR="009C79FE" w:rsidRDefault="009C79FE" w:rsidP="00EE490F">
      <w:pPr>
        <w:spacing w:after="0" w:line="240" w:lineRule="auto"/>
      </w:pPr>
      <w:r>
        <w:separator/>
      </w:r>
    </w:p>
  </w:footnote>
  <w:footnote w:type="continuationSeparator" w:id="0">
    <w:p w14:paraId="398CDAA6" w14:textId="77777777" w:rsidR="009C79FE" w:rsidRDefault="009C79F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020E7495" w:rsidR="00943B1E" w:rsidRDefault="00460D7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36388314">
          <wp:simplePos x="0" y="0"/>
          <wp:positionH relativeFrom="column">
            <wp:posOffset>-930303</wp:posOffset>
          </wp:positionH>
          <wp:positionV relativeFrom="paragraph">
            <wp:posOffset>-417609</wp:posOffset>
          </wp:positionV>
          <wp:extent cx="7560000" cy="10693388"/>
          <wp:effectExtent l="0" t="0" r="3175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10907978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3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B01DB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806F39"/>
    <w:rsid w:val="0082767E"/>
    <w:rsid w:val="008306EB"/>
    <w:rsid w:val="008365AE"/>
    <w:rsid w:val="00843FBB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C79FE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6765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paragraph" w:styleId="af1">
    <w:name w:val="TOC Heading"/>
    <w:basedOn w:val="1"/>
    <w:next w:val="a"/>
    <w:uiPriority w:val="39"/>
    <w:unhideWhenUsed/>
    <w:qFormat/>
    <w:rsid w:val="00723F46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a0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7D41"/>
    <w:rsid w:val="00030D1F"/>
    <w:rsid w:val="000A118C"/>
    <w:rsid w:val="000F1BD8"/>
    <w:rsid w:val="000F6B2A"/>
    <w:rsid w:val="001C3396"/>
    <w:rsid w:val="002834A2"/>
    <w:rsid w:val="00370726"/>
    <w:rsid w:val="00377104"/>
    <w:rsid w:val="004714BA"/>
    <w:rsid w:val="004B7313"/>
    <w:rsid w:val="004D2328"/>
    <w:rsid w:val="00655F99"/>
    <w:rsid w:val="007172E6"/>
    <w:rsid w:val="008121F7"/>
    <w:rsid w:val="008409B3"/>
    <w:rsid w:val="009245DA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21F7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71402B4C-E20D-4CDD-9D82-FAB8C8678132}"/>
</file>

<file path=customXml/itemProps2.xml><?xml version="1.0" encoding="utf-8"?>
<ds:datastoreItem xmlns:ds="http://schemas.openxmlformats.org/officeDocument/2006/customXml" ds:itemID="{66B3A382-C7E2-4F57-8DC2-FB360B9B02A2}"/>
</file>

<file path=customXml/itemProps3.xml><?xml version="1.0" encoding="utf-8"?>
<ds:datastoreItem xmlns:ds="http://schemas.openxmlformats.org/officeDocument/2006/customXml" ds:itemID="{129353A6-96B3-4273-9F3D-B384A0184F9C}"/>
</file>

<file path=customXml/itemProps4.xml><?xml version="1.0" encoding="utf-8"?>
<ds:datastoreItem xmlns:ds="http://schemas.openxmlformats.org/officeDocument/2006/customXml" ds:itemID="{D109A337-BCCA-4FE9-B24D-D4BE7560C1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3</Words>
  <Characters>6060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Hajar  Abalkhail</cp:lastModifiedBy>
  <cp:revision>2</cp:revision>
  <cp:lastPrinted>2023-06-20T09:14:00Z</cp:lastPrinted>
  <dcterms:created xsi:type="dcterms:W3CDTF">2023-08-14T10:50:00Z</dcterms:created>
  <dcterms:modified xsi:type="dcterms:W3CDTF">2023-08-14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